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rPr>
          <w:bCs/>
          <w:b/>
        </w:rPr>
        <w:t xml:space="preserve">Automotive Engineer Internship Position</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October 26, 2023</w:t>
      </w:r>
    </w:p>
    <w:p>
      <w:pPr>
        <w:pStyle w:val="BodyText"/>
      </w:pPr>
      <w:r>
        <w:t xml:space="preserve">Hiring Manager</w:t>
      </w:r>
      <w:r>
        <w:br/>
      </w:r>
      <w:r>
        <w:t xml:space="preserve">[Company Name]</w:t>
      </w:r>
      <w:r>
        <w:br/>
      </w:r>
      <w:r>
        <w:t xml:space="preserve">[Company Address]</w:t>
      </w:r>
      <w:r>
        <w:br/>
      </w:r>
      <w:r>
        <w:t xml:space="preserve">Montreal, Quebec H3C 1A8</w:t>
      </w:r>
      <w:r>
        <w:br/>
      </w:r>
      <w:r>
        <w:t xml:space="preserve">Canada</w:t>
      </w:r>
    </w:p>
    <w:p>
      <w:pPr>
        <w:pStyle w:val="BodyText"/>
      </w:pPr>
      <w:r>
        <w:t xml:space="preserve">Internship Application for Automotive Engineer Position</w:t>
      </w:r>
    </w:p>
    <w:p>
      <w:pPr>
        <w:pStyle w:val="BodyText"/>
      </w:pPr>
      <w:r>
        <w:t xml:space="preserve">Dear Hiring Manager,</w:t>
      </w:r>
    </w:p>
    <w:p>
      <w:pPr>
        <w:pStyle w:val="BodyText"/>
      </w:pPr>
      <w:r>
        <w:t xml:space="preserve">It is with profound enthusiasm that I submit my application for the Automotive Engineer Internship position at [Company Name] in Canada Montreal. As a highly motivated engineering student specializing in vehicle dynamics and sustainable propulsion systems, I am eager to contribute my technical skills and passion for automotive innovation to your esteemed organization. This</w:t>
      </w:r>
      <w:r>
        <w:t xml:space="preserve"> </w:t>
      </w:r>
      <w:r>
        <w:rPr>
          <w:bCs/>
          <w:b/>
        </w:rPr>
        <w:t xml:space="preserve">Internship Application Letter</w:t>
      </w:r>
      <w:r>
        <w:t xml:space="preserve"> </w:t>
      </w:r>
      <w:r>
        <w:t xml:space="preserve">serves as my formal expression of interest in joining your team during the upcoming summer term, aligning perfectly with my academic trajectory and professional aspirations in the Canadian automotive sector.</w:t>
      </w:r>
    </w:p>
    <w:p>
      <w:pPr>
        <w:pStyle w:val="BodyText"/>
      </w:pPr>
      <w:r>
        <w:t xml:space="preserve">My academic journey at [Your University] has equipped me with rigorous theoretical knowledge directly applicable to modern automotive engineering challenges. I have completed advanced coursework including Vehicle Dynamics, Powertrain Systems Integration, Advanced Materials for Automotive Applications, and Sustainable Energy Systems – all of which form the foundation for my technical proficiency. During my final-year capstone project titled "Optimization of Hybrid Powertrain Efficiency in Urban Driving Cycles," I led a team of four engineers to develop a simulation model that improved fuel efficiency by 18% through predictive load management algorithms. This project required mastery of MATLAB/Simulink, ANSYS Fluent for thermal analysis, and CAD modeling – skills I am eager to deploy at your Montreal facility. Furthermore, my internship at [Previous Internship/Company] allowed me to work with CAN bus communication systems on electric vehicle prototypes, directly reinforcing my ability to contribute from day one in a Canadian automotive engineering environment.</w:t>
      </w:r>
    </w:p>
    <w:p>
      <w:pPr>
        <w:pStyle w:val="BodyText"/>
      </w:pPr>
      <w:r>
        <w:t xml:space="preserve">My decision to pursue this opportunity specifically in Canada Montreal stems from the city's unparalleled position as North America's premier automotive innovation hub. Having researched the sector extensively, I recognize Montreal as home to major R&amp;D centers for companies like Renault-Nissan, General Motors, and numerous Tier-1 suppliers. The province's commitment to sustainable mobility through initiatives like Quebec's Electric Vehicle Strategy 2030 – which aims for all new light-duty vehicles to be zero-emission by 2035 – deeply resonates with my career vision. I am particularly drawn to [Company Name]'s pioneering work in [mention specific project or technology, e.g., "AI-driven autonomous driving systems" or "next-generation battery management solutions"], which mirrors my academic focus on intelligent vehicle control. Montreal's multicultural ecosystem and world-class engineering talent pool offer the ideal environment to accelerate my growth as an</w:t>
      </w:r>
      <w:r>
        <w:t xml:space="preserve"> </w:t>
      </w:r>
      <w:r>
        <w:rPr>
          <w:bCs/>
          <w:b/>
        </w:rPr>
        <w:t xml:space="preserve">Automotive Engineer</w:t>
      </w:r>
      <w:r>
        <w:t xml:space="preserve">, while Canada's welcoming immigration policies for international students make this transition seamless.</w:t>
      </w:r>
    </w:p>
    <w:p>
      <w:pPr>
        <w:pStyle w:val="BodyText"/>
      </w:pPr>
      <w:r>
        <w:t xml:space="preserve">The integration of advanced simulation tools and hands-on prototyping at [Company Name] aligns precisely with my professional development goals. I have consistently demonstrated adaptability in technical environments: when my university's lab was temporarily unavailable, I self-taught Python-based data analysis for real-time sensor validation, improving our team's diagnostic capabilities. My collaborative approach was further validated through the Quebec Engineering Competition where I co-designed a low-cost EV charging station with cross-disciplinary student teams – requiring negotiation between mechanical and electrical engineering perspectives. These experiences have cultivated my ability to thrive in Montreal's fast-paced, collaborative automotive culture where diverse technical viewpoints drive innovation.</w:t>
      </w:r>
    </w:p>
    <w:p>
      <w:pPr>
        <w:pStyle w:val="BodyText"/>
      </w:pPr>
      <w:r>
        <w:t xml:space="preserve">I am equally committed to contributing to Canada's sustainability objectives through my work. My research on regenerative braking optimization for commercial fleets directly supports the Canadian government's target of reducing transportation emissions by 50% below 2005 levels by 2030. In Montreal, where the automotive industry represents over 14% of manufacturing GDP, my expertise in energy-efficient powertrain systems could support critical regional initiatives like the Quebec Green Mobility Fund. I am particularly impressed by [Company Name]'s recent partnership with McGill University on clean hydrogen vehicle development – a project that perfectly bridges my academic interests with your company's strategic direction.</w:t>
      </w:r>
    </w:p>
    <w:p>
      <w:pPr>
        <w:pStyle w:val="BodyText"/>
      </w:pPr>
      <w:r>
        <w:t xml:space="preserve">As an international student currently completing my Master of Engineering in Automotive Systems, I understand the value of Canadian work experience. My fluency in English and French (with B2 level certification) enables immediate contribution to your multicultural team. I am prepared to relocate to Montreal by June 2024 and have verified that my student visa status qualifies for co-op work permits under Canada's Post-Graduation Work Permit Program. This</w:t>
      </w:r>
      <w:r>
        <w:t xml:space="preserve"> </w:t>
      </w:r>
      <w:r>
        <w:rPr>
          <w:bCs/>
          <w:b/>
        </w:rPr>
        <w:t xml:space="preserve">Internship Application Letter</w:t>
      </w:r>
      <w:r>
        <w:t xml:space="preserve"> </w:t>
      </w:r>
      <w:r>
        <w:t xml:space="preserve">represents not just my interest in gaining practical experience, but a commitment to becoming an integral part of Montreal's automotive future – where engineering excellence meets environmental responsibility.</w:t>
      </w:r>
    </w:p>
    <w:p>
      <w:pPr>
        <w:pStyle w:val="BodyText"/>
      </w:pPr>
      <w:r>
        <w:t xml:space="preserve">I am confident that my technical foundation, passion for sustainable mobility, and dedication to contributing to Canada Montreal's automotive ecosystem make me an exceptional fit for your internship program. I have attached my resume detailing further projects and academic achievements, including publications on "Thermal Management Strategies in EV Power Electronics" (co-authored with Dr. Laurent Dubois of École Polytechnique de Montréal). I welcome the opportunity to discuss how my skills can support [Company Name]'s mission during an interview at your convenience.</w:t>
      </w:r>
    </w:p>
    <w:p>
      <w:pPr>
        <w:pStyle w:val="BodyText"/>
      </w:pPr>
      <w:r>
        <w:t xml:space="preserve">Thank you for considering my application. I look forward to contributing to the innovative spirit that defines automotive engineering in Canada Montreal.</w:t>
      </w:r>
    </w:p>
    <w:p>
      <w:pPr>
        <w:pStyle w:val="BodyText"/>
      </w:pPr>
      <w:r>
        <w:t xml:space="preserve">Sincerely,</w:t>
      </w:r>
      <w:r>
        <w:br/>
      </w:r>
      <w:r>
        <w:br/>
      </w:r>
    </w:p>
    <w:p>
      <w:pPr>
        <w:pStyle w:val="BodyText"/>
      </w:pPr>
      <w:r>
        <w:t xml:space="preserve">Your Full Name</w:t>
      </w:r>
    </w:p>
    <w:p>
      <w:pPr>
        <w:pStyle w:val="BodyText"/>
      </w:pPr>
      <w:r>
        <w:t xml:space="preserve">Word Count: 842 | This document is specifically tailored for an Automotive Engineer Internship in Canada Montre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5-12-09T05:34:23Z</dcterms:created>
  <dcterms:modified xsi:type="dcterms:W3CDTF">2025-12-09T05:34:23Z</dcterms:modified>
</cp:coreProperties>
</file>

<file path=docProps/custom.xml><?xml version="1.0" encoding="utf-8"?>
<Properties xmlns="http://schemas.openxmlformats.org/officeDocument/2006/custom-properties" xmlns:vt="http://schemas.openxmlformats.org/officeDocument/2006/docPropsVTypes"/>
</file>